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7D0A" w:rsidRPr="009A7D0A" w:rsidRDefault="009A7D0A" w:rsidP="009A7D0A">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9A7D0A">
        <w:rPr>
          <w:rFonts w:ascii="Times New Roman" w:eastAsia="Times New Roman" w:hAnsi="Times New Roman" w:cs="Times New Roman"/>
          <w:b/>
          <w:bCs/>
          <w:color w:val="000066"/>
          <w:sz w:val="36"/>
          <w:szCs w:val="36"/>
        </w:rPr>
        <w:t>COMP 1917 Computing 1</w:t>
      </w:r>
      <w:r w:rsidR="00056A69">
        <w:rPr>
          <w:rFonts w:ascii="Times New Roman" w:eastAsia="Times New Roman" w:hAnsi="Times New Roman" w:cs="Times New Roman"/>
          <w:b/>
          <w:bCs/>
          <w:color w:val="000066"/>
          <w:sz w:val="36"/>
          <w:szCs w:val="36"/>
        </w:rPr>
        <w:t xml:space="preserve"> </w:t>
      </w:r>
      <w:r w:rsidRPr="009A7D0A">
        <w:rPr>
          <w:rFonts w:ascii="Times New Roman" w:eastAsia="Times New Roman" w:hAnsi="Times New Roman" w:cs="Times New Roman"/>
          <w:b/>
          <w:bCs/>
          <w:color w:val="000066"/>
          <w:sz w:val="36"/>
          <w:szCs w:val="36"/>
        </w:rPr>
        <w:t>Session 2, 2014</w:t>
      </w:r>
    </w:p>
    <w:p w:rsidR="009A7D0A" w:rsidRPr="009A7D0A" w:rsidRDefault="009A7D0A" w:rsidP="009A7D0A">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9A7D0A">
        <w:rPr>
          <w:rFonts w:ascii="Times New Roman" w:eastAsia="Times New Roman" w:hAnsi="Times New Roman" w:cs="Times New Roman"/>
          <w:b/>
          <w:bCs/>
          <w:color w:val="000000"/>
          <w:sz w:val="36"/>
          <w:szCs w:val="36"/>
        </w:rPr>
        <w:t>Tutorial - Week 4</w:t>
      </w:r>
    </w:p>
    <w:p w:rsidR="009A7D0A" w:rsidRPr="009A7D0A" w:rsidRDefault="009A7D0A" w:rsidP="009A7D0A">
      <w:p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b/>
          <w:bCs/>
          <w:color w:val="000000"/>
          <w:sz w:val="20"/>
          <w:szCs w:val="20"/>
        </w:rPr>
        <w:t>This page was last updated: 08/18/2014 18:36:58</w:t>
      </w:r>
    </w:p>
    <w:p w:rsidR="009A7D0A" w:rsidRPr="009A7D0A" w:rsidRDefault="009A7D0A" w:rsidP="009A7D0A">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9A7D0A">
        <w:rPr>
          <w:rFonts w:ascii="Times New Roman" w:eastAsia="Times New Roman" w:hAnsi="Times New Roman" w:cs="Times New Roman"/>
          <w:b/>
          <w:bCs/>
          <w:color w:val="000000"/>
          <w:sz w:val="27"/>
          <w:szCs w:val="27"/>
        </w:rPr>
        <w:t>Tutorial Presentation</w:t>
      </w:r>
    </w:p>
    <w:p w:rsidR="009A7D0A" w:rsidRPr="009A7D0A" w:rsidRDefault="009A7D0A" w:rsidP="009A7D0A">
      <w:pPr>
        <w:spacing w:after="0" w:line="240" w:lineRule="auto"/>
        <w:rPr>
          <w:rFonts w:ascii="Times New Roman" w:eastAsia="Times New Roman" w:hAnsi="Times New Roman" w:cs="Times New Roman"/>
          <w:sz w:val="24"/>
          <w:szCs w:val="24"/>
        </w:rPr>
      </w:pPr>
      <w:r w:rsidRPr="009A7D0A">
        <w:rPr>
          <w:rFonts w:ascii="Times New Roman" w:eastAsia="Times New Roman" w:hAnsi="Times New Roman" w:cs="Times New Roman"/>
          <w:color w:val="000000"/>
          <w:sz w:val="27"/>
          <w:szCs w:val="27"/>
          <w:shd w:val="clear" w:color="auto" w:fill="FFFFFF"/>
        </w:rPr>
        <w:t>Describe the ASCII coding system. (What does ASCII stand for?) Draw a schematic "map" of the ASCII Table on the board, showing (in both decimal and hexadecimal notation) where the following sets of characters lie:</w:t>
      </w:r>
    </w:p>
    <w:p w:rsidR="009A7D0A" w:rsidRPr="009A7D0A" w:rsidRDefault="009A7D0A" w:rsidP="009A7D0A">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non-printable characters</w:t>
      </w:r>
    </w:p>
    <w:p w:rsidR="009A7D0A" w:rsidRPr="009A7D0A" w:rsidRDefault="009A7D0A" w:rsidP="009A7D0A">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digits </w:t>
      </w:r>
      <w:r w:rsidRPr="009A7D0A">
        <w:rPr>
          <w:rFonts w:ascii="Courier New" w:eastAsia="Times New Roman" w:hAnsi="Courier New" w:cs="Courier New"/>
          <w:color w:val="000000"/>
          <w:sz w:val="20"/>
          <w:szCs w:val="20"/>
        </w:rPr>
        <w:t>'0'</w:t>
      </w:r>
      <w:r w:rsidRPr="009A7D0A">
        <w:rPr>
          <w:rFonts w:ascii="Times New Roman" w:eastAsia="Times New Roman" w:hAnsi="Times New Roman" w:cs="Times New Roman"/>
          <w:color w:val="000000"/>
          <w:sz w:val="27"/>
          <w:szCs w:val="27"/>
        </w:rPr>
        <w:t> to </w:t>
      </w:r>
      <w:r w:rsidRPr="009A7D0A">
        <w:rPr>
          <w:rFonts w:ascii="Courier New" w:eastAsia="Times New Roman" w:hAnsi="Courier New" w:cs="Courier New"/>
          <w:color w:val="000000"/>
          <w:sz w:val="20"/>
          <w:szCs w:val="20"/>
        </w:rPr>
        <w:t>'9'</w:t>
      </w:r>
    </w:p>
    <w:p w:rsidR="009A7D0A" w:rsidRPr="009A7D0A" w:rsidRDefault="009A7D0A" w:rsidP="009A7D0A">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uppercase letters </w:t>
      </w:r>
      <w:r w:rsidRPr="009A7D0A">
        <w:rPr>
          <w:rFonts w:ascii="Courier New" w:eastAsia="Times New Roman" w:hAnsi="Courier New" w:cs="Courier New"/>
          <w:color w:val="000000"/>
          <w:sz w:val="20"/>
          <w:szCs w:val="20"/>
        </w:rPr>
        <w:t>'A'</w:t>
      </w:r>
      <w:r w:rsidRPr="009A7D0A">
        <w:rPr>
          <w:rFonts w:ascii="Times New Roman" w:eastAsia="Times New Roman" w:hAnsi="Times New Roman" w:cs="Times New Roman"/>
          <w:color w:val="000000"/>
          <w:sz w:val="27"/>
          <w:szCs w:val="27"/>
        </w:rPr>
        <w:t> to </w:t>
      </w:r>
      <w:r w:rsidRPr="009A7D0A">
        <w:rPr>
          <w:rFonts w:ascii="Courier New" w:eastAsia="Times New Roman" w:hAnsi="Courier New" w:cs="Courier New"/>
          <w:color w:val="000000"/>
          <w:sz w:val="20"/>
          <w:szCs w:val="20"/>
        </w:rPr>
        <w:t>'Z'</w:t>
      </w:r>
    </w:p>
    <w:p w:rsidR="009A7D0A" w:rsidRPr="009A7D0A" w:rsidRDefault="009A7D0A" w:rsidP="009A7D0A">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lowercase letters </w:t>
      </w:r>
      <w:r w:rsidRPr="009A7D0A">
        <w:rPr>
          <w:rFonts w:ascii="Courier New" w:eastAsia="Times New Roman" w:hAnsi="Courier New" w:cs="Courier New"/>
          <w:color w:val="000000"/>
          <w:sz w:val="20"/>
          <w:szCs w:val="20"/>
        </w:rPr>
        <w:t>'a'</w:t>
      </w:r>
      <w:r w:rsidRPr="009A7D0A">
        <w:rPr>
          <w:rFonts w:ascii="Times New Roman" w:eastAsia="Times New Roman" w:hAnsi="Times New Roman" w:cs="Times New Roman"/>
          <w:color w:val="000000"/>
          <w:sz w:val="27"/>
          <w:szCs w:val="27"/>
        </w:rPr>
        <w:t> to </w:t>
      </w:r>
      <w:r w:rsidRPr="009A7D0A">
        <w:rPr>
          <w:rFonts w:ascii="Courier New" w:eastAsia="Times New Roman" w:hAnsi="Courier New" w:cs="Courier New"/>
          <w:color w:val="000000"/>
          <w:sz w:val="20"/>
          <w:szCs w:val="20"/>
        </w:rPr>
        <w:t>'z'</w:t>
      </w:r>
    </w:p>
    <w:p w:rsidR="009A7D0A" w:rsidRPr="009A7D0A" w:rsidRDefault="009A7D0A" w:rsidP="009A7D0A">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punctuation</w:t>
      </w:r>
    </w:p>
    <w:p w:rsidR="009A7D0A" w:rsidRPr="009A7D0A" w:rsidRDefault="0067720D" w:rsidP="009A7D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1.5pt" o:hrstd="t" o:hrnoshade="t" o:hr="t" fillcolor="black" stroked="f"/>
        </w:pic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Write your own versions of these character functions (from the library </w:t>
      </w:r>
      <w:r w:rsidRPr="009A7D0A">
        <w:rPr>
          <w:rFonts w:ascii="Courier New" w:eastAsia="Times New Roman" w:hAnsi="Courier New" w:cs="Courier New"/>
          <w:color w:val="000000"/>
          <w:sz w:val="20"/>
          <w:szCs w:val="20"/>
        </w:rPr>
        <w:t>ctype.h</w:t>
      </w:r>
      <w:r w:rsidRPr="009A7D0A">
        <w:rPr>
          <w:rFonts w:ascii="Times New Roman" w:eastAsia="Times New Roman" w:hAnsi="Times New Roman" w:cs="Times New Roman"/>
          <w:color w:val="000000"/>
          <w:sz w:val="27"/>
          <w:szCs w:val="27"/>
        </w:rPr>
        <w:t>):</w:t>
      </w:r>
    </w:p>
    <w:p w:rsidR="009A7D0A" w:rsidRPr="009A7D0A" w:rsidRDefault="009A7D0A" w:rsidP="0005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9A7D0A">
        <w:rPr>
          <w:rFonts w:ascii="Courier New" w:eastAsia="Times New Roman" w:hAnsi="Courier New" w:cs="Courier New"/>
          <w:color w:val="000000"/>
          <w:sz w:val="20"/>
          <w:szCs w:val="20"/>
        </w:rPr>
        <w:t>int isdigit( int ch )</w:t>
      </w:r>
    </w:p>
    <w:p w:rsidR="009A7D0A" w:rsidRPr="009A7D0A" w:rsidRDefault="009A7D0A" w:rsidP="0005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9A7D0A">
        <w:rPr>
          <w:rFonts w:ascii="Courier New" w:eastAsia="Times New Roman" w:hAnsi="Courier New" w:cs="Courier New"/>
          <w:color w:val="000000"/>
          <w:sz w:val="20"/>
          <w:szCs w:val="20"/>
        </w:rPr>
        <w:t>int islower( int ch )</w:t>
      </w:r>
    </w:p>
    <w:p w:rsidR="009A7D0A" w:rsidRPr="009A7D0A" w:rsidRDefault="009A7D0A" w:rsidP="0005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9A7D0A">
        <w:rPr>
          <w:rFonts w:ascii="Courier New" w:eastAsia="Times New Roman" w:hAnsi="Courier New" w:cs="Courier New"/>
          <w:color w:val="000000"/>
          <w:sz w:val="20"/>
          <w:szCs w:val="20"/>
        </w:rPr>
        <w:t>int toupper( int ch )</w:t>
      </w:r>
    </w:p>
    <w:p w:rsidR="009A7D0A" w:rsidRPr="009A7D0A" w:rsidRDefault="009A7D0A" w:rsidP="009A7D0A">
      <w:pPr>
        <w:spacing w:beforeAutospacing="1" w:after="0" w:afterAutospacing="1" w:line="240" w:lineRule="auto"/>
        <w:ind w:left="720"/>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Note: you should be able to write these functions without knowing any actual ASCII codes.)</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Convert from Binary to Decimal:</w:t>
      </w:r>
    </w:p>
    <w:p w:rsidR="009A7D0A" w:rsidRPr="009A7D0A" w:rsidRDefault="009A7D0A" w:rsidP="009A7D0A">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10010101</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Convert from Decimal to Binary:</w:t>
      </w:r>
    </w:p>
    <w:p w:rsidR="009A7D0A" w:rsidRPr="009A7D0A" w:rsidRDefault="009A7D0A" w:rsidP="009A7D0A">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186</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Convert from Hexadecimal to Binary:</w:t>
      </w:r>
    </w:p>
    <w:p w:rsidR="009A7D0A" w:rsidRPr="009A7D0A" w:rsidRDefault="009A7D0A" w:rsidP="009A7D0A">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B7A3</w:t>
      </w:r>
      <w:r w:rsidRPr="009A7D0A">
        <w:rPr>
          <w:rFonts w:ascii="Times New Roman" w:eastAsia="Times New Roman" w:hAnsi="Times New Roman" w:cs="Times New Roman"/>
          <w:color w:val="000000"/>
          <w:sz w:val="27"/>
          <w:szCs w:val="27"/>
          <w:vertAlign w:val="subscript"/>
        </w:rPr>
        <w:t>16</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Convert from Binary to Hexadecimal:</w:t>
      </w:r>
    </w:p>
    <w:p w:rsidR="009A7D0A" w:rsidRPr="009A7D0A" w:rsidRDefault="009A7D0A" w:rsidP="009A7D0A">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1100111101010010</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Write a C program which scans a binary number one character at a time, computes the value of that number and prints the result in decimal format.</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Now modify your program so that it prompts the user to enter a base (between 2 and 10) followed by a number expressed in that base, computes the value of that number and prints the result in decimal format, e.g.</w:t>
      </w:r>
    </w:p>
    <w:p w:rsidR="009A7D0A" w:rsidRPr="009A7D0A" w:rsidRDefault="009A7D0A" w:rsidP="0005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bookmarkStart w:id="0" w:name="_GoBack"/>
      <w:r w:rsidRPr="009A7D0A">
        <w:rPr>
          <w:rFonts w:ascii="Courier New" w:eastAsia="Times New Roman" w:hAnsi="Courier New" w:cs="Courier New"/>
          <w:color w:val="000000"/>
          <w:sz w:val="20"/>
          <w:szCs w:val="20"/>
        </w:rPr>
        <w:t>Enter base: 7</w:t>
      </w:r>
    </w:p>
    <w:p w:rsidR="009A7D0A" w:rsidRPr="009A7D0A" w:rsidRDefault="009A7D0A" w:rsidP="0005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9A7D0A">
        <w:rPr>
          <w:rFonts w:ascii="Courier New" w:eastAsia="Times New Roman" w:hAnsi="Courier New" w:cs="Courier New"/>
          <w:color w:val="000000"/>
          <w:sz w:val="20"/>
          <w:szCs w:val="20"/>
        </w:rPr>
        <w:lastRenderedPageBreak/>
        <w:t>Enter number: 5342</w:t>
      </w:r>
    </w:p>
    <w:p w:rsidR="009A7D0A" w:rsidRPr="009A7D0A" w:rsidRDefault="009A7D0A" w:rsidP="0005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9A7D0A">
        <w:rPr>
          <w:rFonts w:ascii="Courier New" w:eastAsia="Times New Roman" w:hAnsi="Courier New" w:cs="Courier New"/>
          <w:color w:val="000000"/>
          <w:sz w:val="20"/>
          <w:szCs w:val="20"/>
        </w:rPr>
        <w:t>Value = 1892</w:t>
      </w:r>
    </w:p>
    <w:bookmarkEnd w:id="0"/>
    <w:p w:rsidR="009A7D0A" w:rsidRPr="009A7D0A" w:rsidRDefault="009A7D0A" w:rsidP="009A7D0A">
      <w:pPr>
        <w:spacing w:beforeAutospacing="1" w:after="0" w:afterAutospacing="1" w:line="240" w:lineRule="auto"/>
        <w:ind w:left="720"/>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How would you modify your program to handle bases larger than 10?</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Any questions about Assignment 1.</w:t>
      </w:r>
    </w:p>
    <w:p w:rsidR="009A7D0A" w:rsidRPr="009A7D0A" w:rsidRDefault="009A7D0A" w:rsidP="009A7D0A">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A7D0A">
        <w:rPr>
          <w:rFonts w:ascii="Times New Roman" w:eastAsia="Times New Roman" w:hAnsi="Times New Roman" w:cs="Times New Roman"/>
          <w:color w:val="000000"/>
          <w:sz w:val="27"/>
          <w:szCs w:val="27"/>
        </w:rPr>
        <w:t>(if time permits) Write a C program which reads an integer in decimal format, from standard input, and then prints the number in binary format, one character at a time, to standard output.</w:t>
      </w:r>
    </w:p>
    <w:p w:rsidR="009A7D0A" w:rsidRPr="009A7D0A" w:rsidRDefault="0067720D" w:rsidP="009A7D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6" style="width:0;height:1.5pt" o:hralign="center" o:hrstd="t" o:hrnoshade="t" o:hr="t" fillcolor="black" stroked="f"/>
        </w:pict>
      </w:r>
    </w:p>
    <w:p w:rsidR="009A7D0A" w:rsidRPr="009A7D0A" w:rsidRDefault="009A7D0A" w:rsidP="009A7D0A">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9A7D0A">
        <w:rPr>
          <w:rFonts w:ascii="Times New Roman" w:eastAsia="Times New Roman" w:hAnsi="Times New Roman" w:cs="Times New Roman"/>
          <w:b/>
          <w:bCs/>
          <w:color w:val="000000"/>
          <w:sz w:val="27"/>
          <w:szCs w:val="27"/>
        </w:rPr>
        <w:t>Presentation Topic for Week 5</w:t>
      </w:r>
    </w:p>
    <w:p w:rsidR="00D9467F" w:rsidRDefault="009A7D0A" w:rsidP="009A7D0A">
      <w:r w:rsidRPr="009A7D0A">
        <w:rPr>
          <w:rFonts w:ascii="Times New Roman" w:eastAsia="Times New Roman" w:hAnsi="Times New Roman" w:cs="Times New Roman"/>
          <w:color w:val="000000"/>
          <w:sz w:val="27"/>
          <w:szCs w:val="27"/>
          <w:shd w:val="clear" w:color="auto" w:fill="FFFFFF"/>
        </w:rPr>
        <w:t>Explain Type Conversion in C. In what situations does type conversion occur? Referring to the Course Notes, Chapter 7, slide 31, briefly explain what output is produced by this code, and why.</w:t>
      </w:r>
    </w:p>
    <w:sectPr w:rsidR="00D9467F" w:rsidSect="00DD53FD">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20D" w:rsidRDefault="0067720D" w:rsidP="00056A69">
      <w:pPr>
        <w:spacing w:after="0" w:line="240" w:lineRule="auto"/>
      </w:pPr>
      <w:r>
        <w:separator/>
      </w:r>
    </w:p>
  </w:endnote>
  <w:endnote w:type="continuationSeparator" w:id="0">
    <w:p w:rsidR="0067720D" w:rsidRDefault="0067720D" w:rsidP="00056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20D" w:rsidRDefault="0067720D" w:rsidP="00056A69">
      <w:pPr>
        <w:spacing w:after="0" w:line="240" w:lineRule="auto"/>
      </w:pPr>
      <w:r>
        <w:separator/>
      </w:r>
    </w:p>
  </w:footnote>
  <w:footnote w:type="continuationSeparator" w:id="0">
    <w:p w:rsidR="0067720D" w:rsidRDefault="0067720D" w:rsidP="00056A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1514FF"/>
    <w:multiLevelType w:val="multilevel"/>
    <w:tmpl w:val="3E9AE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A581006"/>
    <w:multiLevelType w:val="multilevel"/>
    <w:tmpl w:val="CC045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zExNTQ3MzUzMLJU0lEKTi0uzszPAykwrAUAdwdX/SwAAAA="/>
  </w:docVars>
  <w:rsids>
    <w:rsidRoot w:val="00B605DF"/>
    <w:rsid w:val="00056A69"/>
    <w:rsid w:val="0067720D"/>
    <w:rsid w:val="009A7D0A"/>
    <w:rsid w:val="00B605DF"/>
    <w:rsid w:val="00C80B8F"/>
    <w:rsid w:val="00D563AF"/>
    <w:rsid w:val="00DD53F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CE480"/>
  <w15:chartTrackingRefBased/>
  <w15:docId w15:val="{D61E8E30-38E4-4EC9-B033-09A1A8A2A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6A69"/>
    <w:pPr>
      <w:tabs>
        <w:tab w:val="center" w:pos="4153"/>
        <w:tab w:val="right" w:pos="8306"/>
      </w:tabs>
      <w:spacing w:after="0" w:line="240" w:lineRule="auto"/>
    </w:pPr>
  </w:style>
  <w:style w:type="character" w:customStyle="1" w:styleId="HeaderChar">
    <w:name w:val="Header Char"/>
    <w:basedOn w:val="DefaultParagraphFont"/>
    <w:link w:val="Header"/>
    <w:uiPriority w:val="99"/>
    <w:rsid w:val="00056A69"/>
  </w:style>
  <w:style w:type="paragraph" w:styleId="Footer">
    <w:name w:val="footer"/>
    <w:basedOn w:val="Normal"/>
    <w:link w:val="FooterChar"/>
    <w:uiPriority w:val="99"/>
    <w:unhideWhenUsed/>
    <w:rsid w:val="00056A69"/>
    <w:pPr>
      <w:tabs>
        <w:tab w:val="center" w:pos="4153"/>
        <w:tab w:val="right" w:pos="8306"/>
      </w:tabs>
      <w:spacing w:after="0" w:line="240" w:lineRule="auto"/>
    </w:pPr>
  </w:style>
  <w:style w:type="character" w:customStyle="1" w:styleId="FooterChar">
    <w:name w:val="Footer Char"/>
    <w:basedOn w:val="DefaultParagraphFont"/>
    <w:link w:val="Footer"/>
    <w:uiPriority w:val="99"/>
    <w:rsid w:val="00056A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75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66</Words>
  <Characters>1518</Characters>
  <Application>Microsoft Office Word</Application>
  <DocSecurity>0</DocSecurity>
  <Lines>12</Lines>
  <Paragraphs>3</Paragraphs>
  <ScaleCrop>false</ScaleCrop>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haoyan  Lin</dc:creator>
  <cp:keywords/>
  <dc:description/>
  <cp:lastModifiedBy>Fiona Chaoyan  Lin</cp:lastModifiedBy>
  <cp:revision>4</cp:revision>
  <dcterms:created xsi:type="dcterms:W3CDTF">2016-06-28T08:00:00Z</dcterms:created>
  <dcterms:modified xsi:type="dcterms:W3CDTF">2016-07-20T21:49:00Z</dcterms:modified>
</cp:coreProperties>
</file>